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04BF8" w14:textId="68FC2F82" w:rsidR="00472BA9" w:rsidRDefault="005122FE">
      <w:r>
        <w:t xml:space="preserve">Fat </w:t>
      </w:r>
      <w:r w:rsidR="00B12EB2">
        <w:t>Freezing. Concierge</w:t>
      </w:r>
      <w:r>
        <w:t xml:space="preserve"> Aesthetics and Plastic Surgery.article.ar</w:t>
      </w:r>
    </w:p>
    <w:p w14:paraId="358048C2" w14:textId="6A0D4A68" w:rsidR="005122FE" w:rsidRDefault="00323938">
      <w:r>
        <w:t>/</w:t>
      </w:r>
      <w:r w:rsidR="005122FE">
        <w:t>Fat Freezing CoolSculpting</w:t>
      </w:r>
    </w:p>
    <w:p w14:paraId="78CA3DFF" w14:textId="24D7679B" w:rsidR="00323938" w:rsidRDefault="00323938">
      <w:r>
        <w:t xml:space="preserve">KW: Fat Freezing </w:t>
      </w:r>
    </w:p>
    <w:p w14:paraId="10C15A66" w14:textId="46E79D74" w:rsidR="009874F2" w:rsidRDefault="009874F2">
      <w:r>
        <w:t>META: Fat Freezing or CoolSculpting</w:t>
      </w:r>
      <w:r w:rsidR="001C5E0A">
        <w:t xml:space="preserve"> is</w:t>
      </w:r>
      <w:r>
        <w:t xml:space="preserve"> an effective</w:t>
      </w:r>
      <w:r w:rsidR="00B87E7C">
        <w:t>,</w:t>
      </w:r>
      <w:r>
        <w:t xml:space="preserve"> noninvasive alternative to Lipo</w:t>
      </w:r>
      <w:r w:rsidR="001C5E0A">
        <w:t>s</w:t>
      </w:r>
      <w:r>
        <w:t xml:space="preserve">uction. Learn how this fat freezing </w:t>
      </w:r>
      <w:r w:rsidR="002D7AB9">
        <w:t>procedure</w:t>
      </w:r>
      <w:r>
        <w:t xml:space="preserve"> </w:t>
      </w:r>
      <w:r w:rsidR="00BD2475">
        <w:t xml:space="preserve">reduces fat with </w:t>
      </w:r>
      <w:r w:rsidR="00B87E7C">
        <w:t>minimal</w:t>
      </w:r>
      <w:r w:rsidR="00BD2475">
        <w:t xml:space="preserve"> downtime.</w:t>
      </w:r>
    </w:p>
    <w:p w14:paraId="15090A48" w14:textId="77777777" w:rsidR="00BD2475" w:rsidRDefault="00BD2475" w:rsidP="00BD2475">
      <w:r>
        <w:t>FAT FREEZING:  WHAT HAPPENS DURING A COOLSCULPTING TREATMENT</w:t>
      </w:r>
    </w:p>
    <w:p w14:paraId="7D727B90" w14:textId="3E2987B9" w:rsidR="002D7AB9" w:rsidRDefault="00BD2475">
      <w:r>
        <w:t xml:space="preserve">Fat freezing </w:t>
      </w:r>
      <w:r w:rsidR="002D7AB9">
        <w:t xml:space="preserve">is a revolutionary treatment called CoolSculpting. </w:t>
      </w:r>
      <w:r w:rsidR="0078377E">
        <w:t>It uses a</w:t>
      </w:r>
      <w:r w:rsidR="002D7AB9">
        <w:t xml:space="preserve"> scientific process known as Cry</w:t>
      </w:r>
      <w:r w:rsidR="00A67C14">
        <w:t xml:space="preserve">olipolysis </w:t>
      </w:r>
      <w:r w:rsidR="002D7AB9">
        <w:t>(“Cryo” = cold +</w:t>
      </w:r>
      <w:r w:rsidR="00245893">
        <w:t xml:space="preserve"> lipo = </w:t>
      </w:r>
      <w:r w:rsidR="00FB475E">
        <w:t>fat</w:t>
      </w:r>
      <w:r w:rsidR="00245893">
        <w:t xml:space="preserve"> + lysis = cell death and </w:t>
      </w:r>
      <w:r w:rsidR="00472BA9">
        <w:t>removal.)</w:t>
      </w:r>
      <w:r w:rsidR="00ED427E">
        <w:t xml:space="preserve"> </w:t>
      </w:r>
      <w:r w:rsidR="00A166B0">
        <w:t xml:space="preserve">In order words, CoolSculpting freezes fat cells to death and then removes them from the body as waste. </w:t>
      </w:r>
      <w:r w:rsidR="00ED427E">
        <w:t xml:space="preserve">This technology </w:t>
      </w:r>
      <w:r w:rsidR="00A166B0">
        <w:t>tackles stubborn fat bulges that resist diet and exercise.</w:t>
      </w:r>
      <w:r w:rsidR="0082162D">
        <w:t xml:space="preserve"> While </w:t>
      </w:r>
      <w:r w:rsidR="00F34AAB">
        <w:t>freezing fat cells to death may sound to</w:t>
      </w:r>
      <w:r w:rsidR="00B87E7C">
        <w:t>o</w:t>
      </w:r>
      <w:r w:rsidR="00F34AAB">
        <w:t xml:space="preserve"> good to be true, the science is FDA cleared and</w:t>
      </w:r>
      <w:r w:rsidR="001C5E0A">
        <w:t xml:space="preserve"> is</w:t>
      </w:r>
      <w:r w:rsidR="00F34AAB">
        <w:t xml:space="preserve"> proven safe and effective. Also,</w:t>
      </w:r>
      <w:r w:rsidR="00FF5F09">
        <w:t xml:space="preserve"> </w:t>
      </w:r>
      <w:r w:rsidR="00FF5F09" w:rsidRPr="00B87E7C">
        <w:rPr>
          <w:u w:val="single"/>
        </w:rPr>
        <w:t>before and after CoolSculpting images</w:t>
      </w:r>
      <w:r w:rsidR="00FF5F09">
        <w:t xml:space="preserve">, </w:t>
      </w:r>
      <w:r w:rsidR="00A67C14">
        <w:t>demonstrate that Cryolipolysis reduces fat deposits without surgery or downtime.</w:t>
      </w:r>
    </w:p>
    <w:p w14:paraId="5E0F9B3A" w14:textId="6B7C594B" w:rsidR="00734E8E" w:rsidRDefault="00734E8E">
      <w:r>
        <w:t xml:space="preserve">Read on to learn more about </w:t>
      </w:r>
      <w:r w:rsidR="001E6FFB">
        <w:t>fat freezing and what to expect during a CoolSculpting Treatment.</w:t>
      </w:r>
    </w:p>
    <w:p w14:paraId="1C7A7574" w14:textId="7323C796" w:rsidR="00360106" w:rsidRDefault="00360106">
      <w:r>
        <w:t>Start with a CoolSculpting Consultation</w:t>
      </w:r>
    </w:p>
    <w:p w14:paraId="70C82BF9" w14:textId="396F4FAF" w:rsidR="00D5229B" w:rsidRDefault="00360106">
      <w:r>
        <w:t>To get started</w:t>
      </w:r>
      <w:r w:rsidR="00B87E7C">
        <w:t>,</w:t>
      </w:r>
      <w:r>
        <w:t xml:space="preserve"> </w:t>
      </w:r>
      <w:r w:rsidR="00B87E7C">
        <w:t>schedule a free consultation with</w:t>
      </w:r>
      <w:r w:rsidR="00B87E7C">
        <w:t xml:space="preserve"> Concierge Aesthetics and Plastic Surgery</w:t>
      </w:r>
      <w:r w:rsidR="00B87E7C">
        <w:t>, the premier CoolSculpting</w:t>
      </w:r>
      <w:r>
        <w:t xml:space="preserve"> </w:t>
      </w:r>
      <w:r w:rsidR="008636F7">
        <w:t>provider in Chicago</w:t>
      </w:r>
      <w:r w:rsidR="00B87E7C">
        <w:t>.</w:t>
      </w:r>
      <w:r w:rsidR="008636F7">
        <w:t xml:space="preserve"> </w:t>
      </w:r>
      <w:r w:rsidR="00572530">
        <w:t xml:space="preserve">During your </w:t>
      </w:r>
      <w:r w:rsidR="001C5E0A">
        <w:t>consultation,</w:t>
      </w:r>
      <w:r w:rsidR="00572530">
        <w:t xml:space="preserve"> </w:t>
      </w:r>
      <w:r w:rsidR="00B87E7C">
        <w:t>your</w:t>
      </w:r>
      <w:r w:rsidR="00572530">
        <w:t xml:space="preserve"> fat reduction expert </w:t>
      </w:r>
      <w:r w:rsidR="008636F7">
        <w:t xml:space="preserve">at Concierge </w:t>
      </w:r>
      <w:r w:rsidR="00D5229B">
        <w:t>will</w:t>
      </w:r>
      <w:r w:rsidR="00572530">
        <w:t xml:space="preserve"> personally go over fat freezing </w:t>
      </w:r>
      <w:r w:rsidR="00B87E7C">
        <w:t>treatment and</w:t>
      </w:r>
      <w:r w:rsidR="00572530">
        <w:t xml:space="preserve"> determine if </w:t>
      </w:r>
      <w:r w:rsidR="00763B2D">
        <w:t xml:space="preserve">you are a suitable candidate for the procedure. They will also go over CoolSculpting cost. If the procedure is right for you, you and the expert </w:t>
      </w:r>
      <w:r w:rsidR="00D5229B">
        <w:t>shall customize a treatment plan in accordance with your goals and budget.</w:t>
      </w:r>
    </w:p>
    <w:p w14:paraId="3EACB0A4" w14:textId="29D329AF" w:rsidR="00360106" w:rsidRDefault="00D519F1">
      <w:r>
        <w:t xml:space="preserve">You can schedule a complimentary consultation with Concierge Aesthetics and Plastic Surgery by filling the form out online or call </w:t>
      </w:r>
      <w:r w:rsidRPr="00B87E7C">
        <w:t>(312) 255-1495.</w:t>
      </w:r>
    </w:p>
    <w:p w14:paraId="24F2E981" w14:textId="58B60BFB" w:rsidR="00B87E7C" w:rsidRDefault="00B87E7C">
      <w:r>
        <w:t>The Fat Freezing Treatment</w:t>
      </w:r>
    </w:p>
    <w:p w14:paraId="35ECCC37" w14:textId="03EDBA6F" w:rsidR="00B87E7C" w:rsidRDefault="00E56EBC" w:rsidP="00FF5F09">
      <w:pPr>
        <w:tabs>
          <w:tab w:val="center" w:pos="4680"/>
        </w:tabs>
      </w:pPr>
      <w:r>
        <w:t>Fat freezing with CoolSculpting</w:t>
      </w:r>
      <w:r w:rsidR="00B12EB2">
        <w:t>'</w:t>
      </w:r>
      <w:r>
        <w:t>s state-of-the-art technology provides a safe, effective, an</w:t>
      </w:r>
      <w:r w:rsidR="005C18F2">
        <w:t>d</w:t>
      </w:r>
      <w:r>
        <w:t xml:space="preserve"> </w:t>
      </w:r>
      <w:r w:rsidR="00B87E7C">
        <w:t xml:space="preserve">virtually </w:t>
      </w:r>
      <w:r>
        <w:t xml:space="preserve">painless experience. </w:t>
      </w:r>
      <w:r w:rsidR="00323938">
        <w:t>Your</w:t>
      </w:r>
      <w:r>
        <w:t xml:space="preserve"> CoolSculpting expert marks </w:t>
      </w:r>
      <w:r w:rsidR="005C18F2">
        <w:t>the targeted fat bulge</w:t>
      </w:r>
      <w:r w:rsidR="00B87E7C">
        <w:t>. The expert</w:t>
      </w:r>
      <w:r w:rsidR="005C18F2">
        <w:t xml:space="preserve"> </w:t>
      </w:r>
      <w:r w:rsidR="00323938">
        <w:t>then</w:t>
      </w:r>
      <w:r w:rsidR="005C18F2">
        <w:t xml:space="preserve"> place</w:t>
      </w:r>
      <w:r w:rsidR="00323938">
        <w:t>s</w:t>
      </w:r>
      <w:r w:rsidR="005C18F2">
        <w:t xml:space="preserve"> an applicator over the bulge you wish to get rid of.</w:t>
      </w:r>
      <w:r w:rsidR="000300C0">
        <w:t xml:space="preserve"> A gentle suction mechanism keeps the applicator in place. The suction then draws the subcutaneous </w:t>
      </w:r>
      <w:r w:rsidR="00DA74D1">
        <w:t>fat cells away from the skin in preparation for cooling.</w:t>
      </w:r>
      <w:r w:rsidR="00941A8A">
        <w:t xml:space="preserve"> </w:t>
      </w:r>
    </w:p>
    <w:p w14:paraId="02168918" w14:textId="3F3069E8" w:rsidR="003F1AB9" w:rsidRDefault="00941A8A" w:rsidP="00FF5F09">
      <w:pPr>
        <w:tabs>
          <w:tab w:val="center" w:pos="4680"/>
        </w:tabs>
      </w:pPr>
      <w:r>
        <w:t>Next</w:t>
      </w:r>
      <w:r w:rsidR="00B87E7C">
        <w:t>,</w:t>
      </w:r>
      <w:r>
        <w:t xml:space="preserve"> the CoolSculpting machine starts to </w:t>
      </w:r>
      <w:r w:rsidR="00856121">
        <w:t>freeze</w:t>
      </w:r>
      <w:r>
        <w:t xml:space="preserve"> fat cells</w:t>
      </w:r>
      <w:r w:rsidR="00735D4E">
        <w:t xml:space="preserve"> to precise temperatures in </w:t>
      </w:r>
      <w:r w:rsidR="00856121">
        <w:t>the</w:t>
      </w:r>
      <w:r w:rsidR="00735D4E">
        <w:t xml:space="preserve"> treatment area</w:t>
      </w:r>
      <w:r w:rsidR="00856121">
        <w:t xml:space="preserve"> without harming the skin or tissue. At first, you may experience a weird sensation of tugging and</w:t>
      </w:r>
      <w:r w:rsidR="00323938">
        <w:t xml:space="preserve">/or </w:t>
      </w:r>
      <w:r w:rsidR="00856121">
        <w:t xml:space="preserve">intense cold in the treatment area. However, these sensations </w:t>
      </w:r>
      <w:r w:rsidR="00B12EB2">
        <w:t>dissipate</w:t>
      </w:r>
      <w:r w:rsidR="00B87E7C">
        <w:t xml:space="preserve"> within</w:t>
      </w:r>
      <w:r w:rsidR="00856121">
        <w:t xml:space="preserve"> a few minutes</w:t>
      </w:r>
      <w:r w:rsidR="00B87E7C">
        <w:t xml:space="preserve">. </w:t>
      </w:r>
      <w:r w:rsidR="00856121">
        <w:t xml:space="preserve">Many patients report a painless, </w:t>
      </w:r>
      <w:r w:rsidR="00B87E7C">
        <w:t xml:space="preserve">even </w:t>
      </w:r>
      <w:r w:rsidR="00856121">
        <w:t>relaxing experience during the process.</w:t>
      </w:r>
    </w:p>
    <w:p w14:paraId="5F084E34" w14:textId="3D7ED7C3" w:rsidR="00B87E7C" w:rsidRDefault="003F1AB9" w:rsidP="00FF5F09">
      <w:pPr>
        <w:tabs>
          <w:tab w:val="center" w:pos="4680"/>
        </w:tabs>
      </w:pPr>
      <w:r>
        <w:t>A typical cooling session lasts 35 minutes, depending on the unique parameters of your plan. Following your treatment</w:t>
      </w:r>
      <w:r w:rsidR="00B87E7C">
        <w:t>,</w:t>
      </w:r>
      <w:r>
        <w:t xml:space="preserve"> </w:t>
      </w:r>
      <w:r w:rsidR="005D0F7E">
        <w:t xml:space="preserve">your technician will gently massage the area. </w:t>
      </w:r>
    </w:p>
    <w:p w14:paraId="7AD88522" w14:textId="13D149C9" w:rsidR="00941A8A" w:rsidRDefault="005D0F7E" w:rsidP="00FF5F09">
      <w:pPr>
        <w:tabs>
          <w:tab w:val="center" w:pos="4680"/>
        </w:tabs>
      </w:pPr>
      <w:r>
        <w:t>CoolSculpting requires no downtime, so your welcome to resume your activities</w:t>
      </w:r>
      <w:r w:rsidR="00323938">
        <w:t>, even exercise</w:t>
      </w:r>
      <w:r>
        <w:t xml:space="preserve"> directly after.</w:t>
      </w:r>
      <w:r w:rsidR="00856121">
        <w:t xml:space="preserve"> </w:t>
      </w:r>
    </w:p>
    <w:p w14:paraId="18E43222" w14:textId="056400FF" w:rsidR="00B87E7C" w:rsidRDefault="005D0F7E" w:rsidP="00FF5F09">
      <w:pPr>
        <w:tabs>
          <w:tab w:val="center" w:pos="4680"/>
        </w:tabs>
        <w:rPr>
          <w:u w:val="single"/>
        </w:rPr>
      </w:pPr>
      <w:r w:rsidRPr="005D0F7E">
        <w:t xml:space="preserve">                                                                                                     </w:t>
      </w:r>
      <w:r w:rsidRPr="005D0F7E">
        <w:rPr>
          <w:u w:val="single"/>
        </w:rPr>
        <w:t xml:space="preserve">Related Article: </w:t>
      </w:r>
      <w:r w:rsidR="00B87E7C">
        <w:rPr>
          <w:u w:val="single"/>
        </w:rPr>
        <w:t>Cold Sculpting with Cryolipolysis</w:t>
      </w:r>
    </w:p>
    <w:p w14:paraId="6017414F" w14:textId="6886E46A" w:rsidR="00E56EBC" w:rsidRDefault="00BE0A1D" w:rsidP="00FF5F09">
      <w:pPr>
        <w:tabs>
          <w:tab w:val="center" w:pos="4680"/>
        </w:tabs>
      </w:pPr>
      <w:r>
        <w:lastRenderedPageBreak/>
        <w:t>After Your Fat Freezing Treatment</w:t>
      </w:r>
    </w:p>
    <w:p w14:paraId="12F941A5" w14:textId="791D1032" w:rsidR="00BE0A1D" w:rsidRDefault="00B87E7C" w:rsidP="00FF5F09">
      <w:pPr>
        <w:tabs>
          <w:tab w:val="center" w:pos="4680"/>
        </w:tabs>
      </w:pPr>
      <w:r>
        <w:t>Exposing fat cells to controlled cooling destroys the cell. This triggers</w:t>
      </w:r>
      <w:r w:rsidR="00BE0A1D">
        <w:t xml:space="preserve"> the immune system to collect and excrete the destroyed fat cells from the body. The natural process generally takes several weeks.</w:t>
      </w:r>
      <w:r w:rsidR="00D505AE">
        <w:t xml:space="preserve"> Individual results vary, yet some patients see results in four weeks.</w:t>
      </w:r>
      <w:r>
        <w:t>*</w:t>
      </w:r>
      <w:r w:rsidR="00D505AE">
        <w:t xml:space="preserve"> However, most </w:t>
      </w:r>
      <w:r w:rsidR="0078377E">
        <w:t>people need</w:t>
      </w:r>
      <w:r w:rsidR="00D505AE">
        <w:t xml:space="preserve"> 8 to 12 weeks to see the</w:t>
      </w:r>
      <w:r w:rsidR="00B12EB2">
        <w:t>ir fat freezing treatment's full potential</w:t>
      </w:r>
      <w:r>
        <w:t>.</w:t>
      </w:r>
    </w:p>
    <w:p w14:paraId="5537C9E2" w14:textId="02A6A585" w:rsidR="00D519F1" w:rsidRDefault="00DA3C91" w:rsidP="00FF5F09">
      <w:pPr>
        <w:tabs>
          <w:tab w:val="center" w:pos="4680"/>
        </w:tabs>
      </w:pPr>
      <w:r>
        <w:t>Immediately</w:t>
      </w:r>
      <w:r w:rsidR="004628A5">
        <w:t xml:space="preserve"> following your fat freezing </w:t>
      </w:r>
      <w:r w:rsidR="001C5E0A">
        <w:t>procedure,</w:t>
      </w:r>
      <w:r w:rsidR="004628A5">
        <w:t xml:space="preserve"> you may experience some </w:t>
      </w:r>
      <w:r>
        <w:t xml:space="preserve">bruising, redness, and tenderness associated with an immune response as your body metabolizes the destroyed cells. However, these CoolSculpting side </w:t>
      </w:r>
      <w:r w:rsidR="00B12EB2">
        <w:t>e</w:t>
      </w:r>
      <w:r>
        <w:t>ffects are mild and disappear in a few days.</w:t>
      </w:r>
    </w:p>
    <w:p w14:paraId="0548F7E2" w14:textId="19179FBF" w:rsidR="005122FE" w:rsidRPr="00B87E7C" w:rsidRDefault="000A0845" w:rsidP="00B87E7C">
      <w:pPr>
        <w:jc w:val="both"/>
        <w:rPr>
          <w:u w:val="single"/>
        </w:rPr>
      </w:pPr>
      <w:r>
        <w:t>Fat Freezing in</w:t>
      </w:r>
      <w:r w:rsidR="00B87E7C">
        <w:t xml:space="preserve"> Chicago</w:t>
      </w:r>
    </w:p>
    <w:p w14:paraId="65E75253" w14:textId="7DE291A5" w:rsidR="000A0845" w:rsidRPr="000A0845" w:rsidRDefault="000A0845" w:rsidP="005122FE">
      <w:r>
        <w:t xml:space="preserve">Find out if fat freezing is right for you. Schedule a complimentary appointment with Concierge Aesthetics and Plastic Surgery, the leading CoolSculpting </w:t>
      </w:r>
      <w:r w:rsidR="00B87E7C">
        <w:t xml:space="preserve">provider in Chicago. Fill </w:t>
      </w:r>
      <w:r w:rsidR="001C5E0A">
        <w:t>out the form online or call (312) 225-1495</w:t>
      </w:r>
    </w:p>
    <w:p w14:paraId="7B887BE3" w14:textId="5ADAA35B" w:rsidR="005122FE" w:rsidRPr="005122FE" w:rsidRDefault="005122FE" w:rsidP="005122FE">
      <w:pPr>
        <w:tabs>
          <w:tab w:val="left" w:pos="6521"/>
        </w:tabs>
      </w:pPr>
    </w:p>
    <w:sectPr w:rsidR="005122FE" w:rsidRPr="005122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wNDYxM7M0szQ3NrRU0lEKTi0uzszPAykwrgUAkTs5uSwAAAA="/>
  </w:docVars>
  <w:rsids>
    <w:rsidRoot w:val="005122FE"/>
    <w:rsid w:val="000300C0"/>
    <w:rsid w:val="000A0845"/>
    <w:rsid w:val="001C5E0A"/>
    <w:rsid w:val="001E2BB6"/>
    <w:rsid w:val="001E6FFB"/>
    <w:rsid w:val="00245893"/>
    <w:rsid w:val="002D7AB9"/>
    <w:rsid w:val="00323938"/>
    <w:rsid w:val="00360106"/>
    <w:rsid w:val="003F1AB9"/>
    <w:rsid w:val="004628A5"/>
    <w:rsid w:val="00472BA9"/>
    <w:rsid w:val="005122FE"/>
    <w:rsid w:val="00572530"/>
    <w:rsid w:val="005C18F2"/>
    <w:rsid w:val="005D0F7E"/>
    <w:rsid w:val="0070113C"/>
    <w:rsid w:val="00734E8E"/>
    <w:rsid w:val="00735D4E"/>
    <w:rsid w:val="00763B2D"/>
    <w:rsid w:val="0078377E"/>
    <w:rsid w:val="0082162D"/>
    <w:rsid w:val="00856121"/>
    <w:rsid w:val="008636F7"/>
    <w:rsid w:val="00941A8A"/>
    <w:rsid w:val="00944D0F"/>
    <w:rsid w:val="009874F2"/>
    <w:rsid w:val="00A166B0"/>
    <w:rsid w:val="00A67C14"/>
    <w:rsid w:val="00A70AD2"/>
    <w:rsid w:val="00B12EB2"/>
    <w:rsid w:val="00B87E7C"/>
    <w:rsid w:val="00BD2475"/>
    <w:rsid w:val="00BE0A1D"/>
    <w:rsid w:val="00D505AE"/>
    <w:rsid w:val="00D519F1"/>
    <w:rsid w:val="00D5229B"/>
    <w:rsid w:val="00DA3C91"/>
    <w:rsid w:val="00DA74D1"/>
    <w:rsid w:val="00E56EBC"/>
    <w:rsid w:val="00ED427E"/>
    <w:rsid w:val="00F34AAB"/>
    <w:rsid w:val="00FB475E"/>
    <w:rsid w:val="00FF5F09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6932F"/>
  <w15:chartTrackingRefBased/>
  <w15:docId w15:val="{C8F82393-70B1-45A0-8177-D900BB85E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1</TotalTime>
  <Pages>2</Pages>
  <Words>603</Words>
  <Characters>3281</Characters>
  <Application>Microsoft Office Word</Application>
  <DocSecurity>0</DocSecurity>
  <Lines>6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6</cp:revision>
  <dcterms:created xsi:type="dcterms:W3CDTF">2020-11-15T05:57:00Z</dcterms:created>
  <dcterms:modified xsi:type="dcterms:W3CDTF">2020-11-27T18:01:00Z</dcterms:modified>
</cp:coreProperties>
</file>